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60d9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ab26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ca5b29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